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526FC" w14:textId="77777777" w:rsidR="009A1578" w:rsidRDefault="009A1578"/>
    <w:tbl>
      <w:tblPr>
        <w:tblStyle w:val="Style1"/>
        <w:tblpPr w:leftFromText="180" w:rightFromText="180" w:horzAnchor="page" w:tblpXSpec="center" w:tblpY="1450"/>
        <w:tblW w:w="10065" w:type="dxa"/>
        <w:tblLayout w:type="fixed"/>
        <w:tblCellMar>
          <w:top w:w="57" w:type="dxa"/>
        </w:tblCellMar>
        <w:tblLook w:val="04A0" w:firstRow="1" w:lastRow="0" w:firstColumn="1" w:lastColumn="0" w:noHBand="0" w:noVBand="1"/>
      </w:tblPr>
      <w:tblGrid>
        <w:gridCol w:w="2689"/>
        <w:gridCol w:w="73"/>
        <w:gridCol w:w="1429"/>
        <w:gridCol w:w="1333"/>
        <w:gridCol w:w="3548"/>
        <w:gridCol w:w="993"/>
      </w:tblGrid>
      <w:tr w:rsidR="009A1578" w14:paraId="1EE60537" w14:textId="77777777" w:rsidTr="00B8142E">
        <w:trPr>
          <w:trHeight w:val="841"/>
        </w:trPr>
        <w:tc>
          <w:tcPr>
            <w:tcW w:w="10065" w:type="dxa"/>
            <w:gridSpan w:val="6"/>
            <w:vAlign w:val="center"/>
          </w:tcPr>
          <w:p w14:paraId="22B1ED36" w14:textId="29761399" w:rsidR="009A1578" w:rsidRPr="00F5061B" w:rsidRDefault="009A1578" w:rsidP="009A1578">
            <w:pPr>
              <w:jc w:val="center"/>
              <w:rPr>
                <w:rFonts w:ascii="Arial" w:hAnsi="Arial" w:cs="Arial"/>
                <w:b/>
                <w:sz w:val="36"/>
              </w:rPr>
            </w:pPr>
            <w:r w:rsidRPr="00F5061B">
              <w:rPr>
                <w:rFonts w:ascii="Arial" w:hAnsi="Arial" w:cs="Arial"/>
                <w:b/>
                <w:sz w:val="36"/>
              </w:rPr>
              <w:t>Lunchtime Menu</w:t>
            </w:r>
          </w:p>
        </w:tc>
      </w:tr>
      <w:tr w:rsidR="00DA17BC" w14:paraId="0B6C05DA" w14:textId="77777777" w:rsidTr="00B8142E">
        <w:trPr>
          <w:trHeight w:val="479"/>
        </w:trPr>
        <w:tc>
          <w:tcPr>
            <w:tcW w:w="4191" w:type="dxa"/>
            <w:gridSpan w:val="3"/>
          </w:tcPr>
          <w:p w14:paraId="6B7AC5B4" w14:textId="5164D995" w:rsidR="00DE3CA3" w:rsidRPr="009A1578" w:rsidRDefault="006F53FD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Chicken Tikka Masala</w:t>
            </w:r>
          </w:p>
          <w:p w14:paraId="7962D0BA" w14:textId="2A404AD7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6F53FD">
              <w:rPr>
                <w:rFonts w:ascii="Arial" w:hAnsi="Arial" w:cs="Arial"/>
                <w:color w:val="538135" w:themeColor="accent6" w:themeShade="BF"/>
              </w:rPr>
              <w:t>936kJ</w:t>
            </w:r>
            <w:r w:rsidR="006F53FD" w:rsidRPr="006F53FD">
              <w:rPr>
                <w:rFonts w:ascii="Arial" w:hAnsi="Arial" w:cs="Arial"/>
                <w:color w:val="538135" w:themeColor="accent6" w:themeShade="BF"/>
              </w:rPr>
              <w:t>, 225kcal</w:t>
            </w:r>
          </w:p>
        </w:tc>
        <w:tc>
          <w:tcPr>
            <w:tcW w:w="1333" w:type="dxa"/>
          </w:tcPr>
          <w:p w14:paraId="5EEE6B8A" w14:textId="13968101" w:rsidR="006F53FD" w:rsidRPr="009A1578" w:rsidRDefault="006F53FD" w:rsidP="00DE3CA3">
            <w:pPr>
              <w:rPr>
                <w:rFonts w:ascii="Arial" w:hAnsi="Arial" w:cs="Arial"/>
                <w:sz w:val="28"/>
              </w:rPr>
            </w:pPr>
          </w:p>
        </w:tc>
        <w:tc>
          <w:tcPr>
            <w:tcW w:w="3548" w:type="dxa"/>
          </w:tcPr>
          <w:p w14:paraId="602B6631" w14:textId="050930DD" w:rsidR="00DE3CA3" w:rsidRPr="009A1578" w:rsidRDefault="00DE3CA3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Curry Sauce</w:t>
            </w:r>
          </w:p>
          <w:p w14:paraId="7BA06804" w14:textId="05785658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C00000"/>
              </w:rPr>
              <w:t>1,526kJ, 362kcal</w:t>
            </w:r>
          </w:p>
        </w:tc>
        <w:tc>
          <w:tcPr>
            <w:tcW w:w="993" w:type="dxa"/>
          </w:tcPr>
          <w:p w14:paraId="53C36E51" w14:textId="54AC4563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DA17BC" w14:paraId="763AEBC1" w14:textId="77777777" w:rsidTr="00B8142E">
        <w:trPr>
          <w:trHeight w:val="479"/>
        </w:trPr>
        <w:tc>
          <w:tcPr>
            <w:tcW w:w="4191" w:type="dxa"/>
            <w:gridSpan w:val="3"/>
          </w:tcPr>
          <w:p w14:paraId="748E6899" w14:textId="6E493D6A" w:rsidR="00DE3CA3" w:rsidRPr="009A1578" w:rsidRDefault="006F53FD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Thai Red Chicken Curry</w:t>
            </w:r>
          </w:p>
          <w:p w14:paraId="4A29294D" w14:textId="6209AF9F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538135" w:themeColor="accent6" w:themeShade="BF"/>
              </w:rPr>
              <w:t xml:space="preserve">     </w:t>
            </w:r>
            <w:r w:rsidR="006F53FD">
              <w:rPr>
                <w:rFonts w:ascii="Arial" w:hAnsi="Arial" w:cs="Arial"/>
                <w:color w:val="538135" w:themeColor="accent6" w:themeShade="BF"/>
              </w:rPr>
              <w:t>843kJ</w:t>
            </w:r>
            <w:r w:rsidR="006F53FD" w:rsidRPr="006F53FD">
              <w:rPr>
                <w:rFonts w:ascii="Arial" w:hAnsi="Arial" w:cs="Arial"/>
                <w:color w:val="538135" w:themeColor="accent6" w:themeShade="BF"/>
              </w:rPr>
              <w:t>, 200kcal</w:t>
            </w:r>
          </w:p>
        </w:tc>
        <w:tc>
          <w:tcPr>
            <w:tcW w:w="1333" w:type="dxa"/>
          </w:tcPr>
          <w:p w14:paraId="28225627" w14:textId="40F59454" w:rsidR="00DE3CA3" w:rsidRPr="009A1578" w:rsidRDefault="00DE3CA3" w:rsidP="00DE3CA3">
            <w:pPr>
              <w:rPr>
                <w:rFonts w:ascii="Arial" w:hAnsi="Arial" w:cs="Arial"/>
                <w:sz w:val="28"/>
              </w:rPr>
            </w:pPr>
          </w:p>
        </w:tc>
        <w:tc>
          <w:tcPr>
            <w:tcW w:w="3548" w:type="dxa"/>
          </w:tcPr>
          <w:p w14:paraId="6F5811BC" w14:textId="36AE44D5" w:rsidR="00DE3CA3" w:rsidRPr="009A1578" w:rsidRDefault="00DE3CA3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Gravy</w:t>
            </w:r>
          </w:p>
          <w:p w14:paraId="484FCE37" w14:textId="0BA746A8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A82426" w:rsidRPr="006B6E29">
              <w:rPr>
                <w:rFonts w:ascii="Arial" w:hAnsi="Arial" w:cs="Arial"/>
                <w:color w:val="FF0000"/>
              </w:rPr>
              <w:t>2,202kJ 527kcal</w:t>
            </w:r>
          </w:p>
        </w:tc>
        <w:tc>
          <w:tcPr>
            <w:tcW w:w="993" w:type="dxa"/>
          </w:tcPr>
          <w:p w14:paraId="38A6E8BA" w14:textId="3C51C6E3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DA17BC" w14:paraId="0D3E2775" w14:textId="77777777" w:rsidTr="00B8142E">
        <w:trPr>
          <w:trHeight w:val="461"/>
        </w:trPr>
        <w:tc>
          <w:tcPr>
            <w:tcW w:w="4191" w:type="dxa"/>
            <w:gridSpan w:val="3"/>
          </w:tcPr>
          <w:p w14:paraId="4146D5FE" w14:textId="6CAA9DCE" w:rsidR="00DE3CA3" w:rsidRPr="009A1578" w:rsidRDefault="006F53FD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Chinese Chicken Curry</w:t>
            </w:r>
          </w:p>
          <w:p w14:paraId="4D733031" w14:textId="68AAAD83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6F53FD">
              <w:rPr>
                <w:rFonts w:ascii="Arial" w:hAnsi="Arial" w:cs="Arial"/>
                <w:color w:val="538135" w:themeColor="accent6" w:themeShade="BF"/>
              </w:rPr>
              <w:t>865kJ</w:t>
            </w:r>
            <w:r w:rsidR="006F53FD" w:rsidRPr="006F53FD">
              <w:rPr>
                <w:rFonts w:ascii="Arial" w:hAnsi="Arial" w:cs="Arial"/>
                <w:color w:val="538135" w:themeColor="accent6" w:themeShade="BF"/>
              </w:rPr>
              <w:t>, 207kcal</w:t>
            </w:r>
          </w:p>
        </w:tc>
        <w:tc>
          <w:tcPr>
            <w:tcW w:w="1333" w:type="dxa"/>
          </w:tcPr>
          <w:p w14:paraId="570CA2FD" w14:textId="2C03A67A" w:rsidR="00DE3CA3" w:rsidRPr="009A1578" w:rsidRDefault="00DE3CA3" w:rsidP="00DE3CA3">
            <w:pPr>
              <w:rPr>
                <w:rFonts w:ascii="Arial" w:hAnsi="Arial" w:cs="Arial"/>
                <w:sz w:val="28"/>
              </w:rPr>
            </w:pPr>
          </w:p>
        </w:tc>
        <w:tc>
          <w:tcPr>
            <w:tcW w:w="3548" w:type="dxa"/>
          </w:tcPr>
          <w:p w14:paraId="7D910386" w14:textId="77777777" w:rsidR="00DE3CA3" w:rsidRDefault="00DE3CA3" w:rsidP="00DE3CA3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Baked beans</w:t>
            </w:r>
          </w:p>
          <w:p w14:paraId="1AD59FED" w14:textId="157F0321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248.8kJ, 59.2kcal</w:t>
            </w:r>
          </w:p>
        </w:tc>
        <w:tc>
          <w:tcPr>
            <w:tcW w:w="993" w:type="dxa"/>
          </w:tcPr>
          <w:p w14:paraId="1064FCAD" w14:textId="21AB77E6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45</w:t>
            </w:r>
          </w:p>
        </w:tc>
      </w:tr>
      <w:tr w:rsidR="00DA17BC" w14:paraId="19EAF4EE" w14:textId="77777777" w:rsidTr="00B8142E">
        <w:trPr>
          <w:trHeight w:val="479"/>
        </w:trPr>
        <w:tc>
          <w:tcPr>
            <w:tcW w:w="4191" w:type="dxa"/>
            <w:gridSpan w:val="3"/>
          </w:tcPr>
          <w:p w14:paraId="476D1126" w14:textId="551CFEFA" w:rsidR="009A1578" w:rsidRPr="009A1578" w:rsidRDefault="006F53FD" w:rsidP="009A1578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Sweet Potato &amp; Chickpea Curry</w:t>
            </w:r>
          </w:p>
          <w:p w14:paraId="247C663B" w14:textId="2CD8F35B" w:rsidR="009A1578" w:rsidRPr="009A1578" w:rsidRDefault="00F5061B" w:rsidP="009A157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6F53FD" w:rsidRPr="006F53FD">
              <w:rPr>
                <w:rFonts w:ascii="Arial" w:hAnsi="Arial" w:cs="Arial"/>
                <w:color w:val="538135" w:themeColor="accent6" w:themeShade="BF"/>
              </w:rPr>
              <w:t>876kJ, 208kcal</w:t>
            </w:r>
          </w:p>
        </w:tc>
        <w:tc>
          <w:tcPr>
            <w:tcW w:w="1333" w:type="dxa"/>
          </w:tcPr>
          <w:p w14:paraId="536ABE26" w14:textId="750902AE" w:rsidR="009A1578" w:rsidRPr="009A1578" w:rsidRDefault="009A1578" w:rsidP="009A1578">
            <w:pPr>
              <w:rPr>
                <w:rFonts w:ascii="Arial" w:hAnsi="Arial" w:cs="Arial"/>
                <w:sz w:val="28"/>
              </w:rPr>
            </w:pPr>
          </w:p>
        </w:tc>
        <w:tc>
          <w:tcPr>
            <w:tcW w:w="3548" w:type="dxa"/>
          </w:tcPr>
          <w:p w14:paraId="410D940B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3" w:type="dxa"/>
          </w:tcPr>
          <w:p w14:paraId="40F5347A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DA17BC" w14:paraId="0174A88F" w14:textId="77777777" w:rsidTr="00B8142E">
        <w:trPr>
          <w:trHeight w:val="479"/>
        </w:trPr>
        <w:tc>
          <w:tcPr>
            <w:tcW w:w="4191" w:type="dxa"/>
            <w:gridSpan w:val="3"/>
          </w:tcPr>
          <w:p w14:paraId="746009B7" w14:textId="31E76B08" w:rsidR="009A1578" w:rsidRPr="009A1578" w:rsidRDefault="006F53FD" w:rsidP="009A1578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Thai Green Mushroom Curry</w:t>
            </w:r>
          </w:p>
          <w:p w14:paraId="65C3024F" w14:textId="50D05711" w:rsidR="009A1578" w:rsidRPr="009A1578" w:rsidRDefault="00F5061B" w:rsidP="009A157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6F53FD" w:rsidRPr="006F53FD">
              <w:rPr>
                <w:rFonts w:ascii="Arial" w:hAnsi="Arial" w:cs="Arial"/>
                <w:color w:val="538135" w:themeColor="accent6" w:themeShade="BF"/>
              </w:rPr>
              <w:t>459kJ, 110kcal</w:t>
            </w:r>
          </w:p>
        </w:tc>
        <w:tc>
          <w:tcPr>
            <w:tcW w:w="1333" w:type="dxa"/>
          </w:tcPr>
          <w:p w14:paraId="053C8537" w14:textId="7BA62D41" w:rsidR="009A1578" w:rsidRPr="009A1578" w:rsidRDefault="009A1578" w:rsidP="009A1578">
            <w:pPr>
              <w:rPr>
                <w:rFonts w:ascii="Arial" w:hAnsi="Arial" w:cs="Arial"/>
                <w:sz w:val="28"/>
              </w:rPr>
            </w:pPr>
          </w:p>
        </w:tc>
        <w:tc>
          <w:tcPr>
            <w:tcW w:w="3548" w:type="dxa"/>
          </w:tcPr>
          <w:p w14:paraId="7DCF53C3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3" w:type="dxa"/>
          </w:tcPr>
          <w:p w14:paraId="15CD564E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DA17BC" w14:paraId="61202533" w14:textId="77777777" w:rsidTr="00B8142E">
        <w:trPr>
          <w:trHeight w:val="479"/>
        </w:trPr>
        <w:tc>
          <w:tcPr>
            <w:tcW w:w="4191" w:type="dxa"/>
            <w:gridSpan w:val="3"/>
          </w:tcPr>
          <w:p w14:paraId="1D5BEE15" w14:textId="7B7C3477" w:rsidR="009A1578" w:rsidRPr="009A1578" w:rsidRDefault="006F53FD" w:rsidP="009A1578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Chinese Mushroom Curry</w:t>
            </w:r>
          </w:p>
          <w:p w14:paraId="73732E98" w14:textId="4211C04D" w:rsidR="009A1578" w:rsidRPr="009A1578" w:rsidRDefault="00F5061B" w:rsidP="009A157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6F53FD" w:rsidRPr="006F53FD">
              <w:rPr>
                <w:rFonts w:ascii="Arial" w:hAnsi="Arial" w:cs="Arial"/>
                <w:color w:val="538135" w:themeColor="accent6" w:themeShade="BF"/>
              </w:rPr>
              <w:t>679kJ, 164kcal</w:t>
            </w:r>
          </w:p>
        </w:tc>
        <w:tc>
          <w:tcPr>
            <w:tcW w:w="1333" w:type="dxa"/>
          </w:tcPr>
          <w:p w14:paraId="24CF6359" w14:textId="6F3484E2" w:rsidR="009A1578" w:rsidRPr="009A1578" w:rsidRDefault="009A1578" w:rsidP="009A1578">
            <w:pPr>
              <w:rPr>
                <w:rFonts w:ascii="Arial" w:hAnsi="Arial" w:cs="Arial"/>
                <w:sz w:val="28"/>
              </w:rPr>
            </w:pPr>
          </w:p>
        </w:tc>
        <w:tc>
          <w:tcPr>
            <w:tcW w:w="3548" w:type="dxa"/>
          </w:tcPr>
          <w:p w14:paraId="43232287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3" w:type="dxa"/>
          </w:tcPr>
          <w:p w14:paraId="35F05CAD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DA17BC" w14:paraId="291D16C9" w14:textId="77777777" w:rsidTr="00B8142E">
        <w:trPr>
          <w:trHeight w:val="479"/>
        </w:trPr>
        <w:tc>
          <w:tcPr>
            <w:tcW w:w="4191" w:type="dxa"/>
            <w:gridSpan w:val="3"/>
          </w:tcPr>
          <w:p w14:paraId="293FF2E4" w14:textId="100AC54C" w:rsidR="009A1578" w:rsidRPr="009A1578" w:rsidRDefault="006F53FD" w:rsidP="009A1578">
            <w:pPr>
              <w:rPr>
                <w:rFonts w:ascii="Arial" w:hAnsi="Arial" w:cs="Arial"/>
              </w:rPr>
            </w:pPr>
            <w:r w:rsidRPr="006F53FD">
              <w:rPr>
                <w:rFonts w:ascii="Arial" w:hAnsi="Arial" w:cs="Arial"/>
              </w:rPr>
              <w:t>All served with the following</w:t>
            </w:r>
          </w:p>
        </w:tc>
        <w:tc>
          <w:tcPr>
            <w:tcW w:w="1333" w:type="dxa"/>
          </w:tcPr>
          <w:p w14:paraId="1555D4BF" w14:textId="5E8D264D" w:rsidR="009A1578" w:rsidRPr="006F53FD" w:rsidRDefault="006F53FD" w:rsidP="009A1578">
            <w:pPr>
              <w:rPr>
                <w:rFonts w:ascii="Arial" w:hAnsi="Arial" w:cs="Arial"/>
                <w:sz w:val="28"/>
              </w:rPr>
            </w:pPr>
            <w:r w:rsidRPr="006F53FD">
              <w:rPr>
                <w:rFonts w:ascii="Arial" w:hAnsi="Arial" w:cs="Arial"/>
                <w:sz w:val="28"/>
              </w:rPr>
              <w:t>£3.90</w:t>
            </w:r>
          </w:p>
        </w:tc>
        <w:tc>
          <w:tcPr>
            <w:tcW w:w="3548" w:type="dxa"/>
          </w:tcPr>
          <w:p w14:paraId="18CF548B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3" w:type="dxa"/>
          </w:tcPr>
          <w:p w14:paraId="64EB11F7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6F53FD" w14:paraId="2EC6603C" w14:textId="77777777" w:rsidTr="00B8142E">
        <w:trPr>
          <w:trHeight w:val="479"/>
        </w:trPr>
        <w:tc>
          <w:tcPr>
            <w:tcW w:w="2762" w:type="dxa"/>
            <w:gridSpan w:val="2"/>
          </w:tcPr>
          <w:p w14:paraId="5B6139D0" w14:textId="77777777" w:rsidR="006F53FD" w:rsidRPr="006F53FD" w:rsidRDefault="006F53FD" w:rsidP="00DE3CA3">
            <w:pPr>
              <w:rPr>
                <w:rFonts w:ascii="Arial" w:hAnsi="Arial" w:cs="Arial"/>
                <w:sz w:val="28"/>
              </w:rPr>
            </w:pPr>
            <w:r w:rsidRPr="006F53FD">
              <w:rPr>
                <w:rFonts w:ascii="Arial" w:hAnsi="Arial" w:cs="Arial"/>
                <w:sz w:val="28"/>
              </w:rPr>
              <w:t xml:space="preserve">Rice </w:t>
            </w:r>
          </w:p>
          <w:p w14:paraId="6E68A134" w14:textId="1DBAFAD4" w:rsidR="006F53FD" w:rsidRPr="006F53FD" w:rsidRDefault="006F53FD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538135" w:themeColor="accent6" w:themeShade="BF"/>
              </w:rPr>
              <w:t xml:space="preserve">    </w:t>
            </w:r>
            <w:r w:rsidRPr="006F53FD">
              <w:rPr>
                <w:rFonts w:ascii="Arial" w:hAnsi="Arial" w:cs="Arial"/>
                <w:color w:val="538135" w:themeColor="accent6" w:themeShade="BF"/>
              </w:rPr>
              <w:t>3,046kJ, 718kcal</w:t>
            </w:r>
          </w:p>
        </w:tc>
        <w:tc>
          <w:tcPr>
            <w:tcW w:w="2762" w:type="dxa"/>
            <w:gridSpan w:val="2"/>
          </w:tcPr>
          <w:p w14:paraId="50150F3E" w14:textId="17CDC9ED" w:rsidR="006F53FD" w:rsidRPr="006F53FD" w:rsidRDefault="006F53FD" w:rsidP="006F53FD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Chips</w:t>
            </w:r>
            <w:r w:rsidRPr="006F53FD">
              <w:rPr>
                <w:rFonts w:ascii="Arial" w:hAnsi="Arial" w:cs="Arial"/>
                <w:sz w:val="28"/>
              </w:rPr>
              <w:t xml:space="preserve"> </w:t>
            </w:r>
          </w:p>
          <w:p w14:paraId="15BB3B3E" w14:textId="426216FD" w:rsidR="006F53FD" w:rsidRPr="006F53FD" w:rsidRDefault="006F53FD" w:rsidP="006F53F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538135" w:themeColor="accent6" w:themeShade="BF"/>
              </w:rPr>
              <w:t xml:space="preserve">    </w:t>
            </w:r>
            <w:r w:rsidRPr="006F53FD">
              <w:rPr>
                <w:rFonts w:ascii="Arial" w:hAnsi="Arial" w:cs="Arial"/>
                <w:color w:val="C00000"/>
              </w:rPr>
              <w:t>1,711kJ, 408kcal</w:t>
            </w:r>
          </w:p>
        </w:tc>
        <w:tc>
          <w:tcPr>
            <w:tcW w:w="4541" w:type="dxa"/>
            <w:gridSpan w:val="2"/>
          </w:tcPr>
          <w:p w14:paraId="12D2745A" w14:textId="75FD693D" w:rsidR="006F53FD" w:rsidRPr="00DE3CA3" w:rsidRDefault="006F53FD" w:rsidP="00DE3CA3">
            <w:pPr>
              <w:rPr>
                <w:rFonts w:ascii="Arial" w:hAnsi="Arial" w:cs="Arial"/>
                <w:b/>
              </w:rPr>
            </w:pPr>
            <w:r w:rsidRPr="00DE3CA3">
              <w:rPr>
                <w:rFonts w:ascii="Arial" w:hAnsi="Arial" w:cs="Arial"/>
                <w:b/>
              </w:rPr>
              <w:t>Filled jackets choice of fillings</w:t>
            </w:r>
          </w:p>
        </w:tc>
      </w:tr>
      <w:tr w:rsidR="00DE3CA3" w14:paraId="7DE64903" w14:textId="77777777" w:rsidTr="00B8142E">
        <w:trPr>
          <w:trHeight w:val="479"/>
        </w:trPr>
        <w:tc>
          <w:tcPr>
            <w:tcW w:w="4191" w:type="dxa"/>
            <w:gridSpan w:val="3"/>
          </w:tcPr>
          <w:p w14:paraId="1B9A49E6" w14:textId="70934337" w:rsidR="00DE3CA3" w:rsidRPr="00DE3CA3" w:rsidRDefault="006F53FD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 xml:space="preserve">½ and </w:t>
            </w:r>
            <w:r w:rsidR="00DA17BC">
              <w:rPr>
                <w:rFonts w:ascii="Arial" w:hAnsi="Arial" w:cs="Arial"/>
                <w:sz w:val="28"/>
              </w:rPr>
              <w:t>½</w:t>
            </w:r>
          </w:p>
          <w:p w14:paraId="299C196F" w14:textId="562C0E3D" w:rsidR="00DE3CA3" w:rsidRPr="009A1578" w:rsidRDefault="00F5061B" w:rsidP="006F53F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6F53FD">
              <w:rPr>
                <w:rFonts w:ascii="Arial" w:hAnsi="Arial" w:cs="Arial"/>
                <w:color w:val="538135" w:themeColor="accent6" w:themeShade="BF"/>
              </w:rPr>
              <w:t>1,987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 xml:space="preserve">kJ, </w:t>
            </w:r>
            <w:r w:rsidR="006F53FD">
              <w:rPr>
                <w:rFonts w:ascii="Arial" w:hAnsi="Arial" w:cs="Arial"/>
                <w:color w:val="538135" w:themeColor="accent6" w:themeShade="BF"/>
              </w:rPr>
              <w:t>469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kcal</w:t>
            </w:r>
          </w:p>
        </w:tc>
        <w:tc>
          <w:tcPr>
            <w:tcW w:w="1333" w:type="dxa"/>
          </w:tcPr>
          <w:p w14:paraId="6488707E" w14:textId="767088A5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  <w:tc>
          <w:tcPr>
            <w:tcW w:w="3548" w:type="dxa"/>
          </w:tcPr>
          <w:p w14:paraId="55B65C79" w14:textId="77777777" w:rsidR="00DE3CA3" w:rsidRPr="00DE3CA3" w:rsidRDefault="00DE3CA3" w:rsidP="00DE3CA3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Beans</w:t>
            </w:r>
          </w:p>
          <w:p w14:paraId="61508250" w14:textId="250D5E28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989.2kj, 234.4kcal</w:t>
            </w:r>
          </w:p>
        </w:tc>
        <w:tc>
          <w:tcPr>
            <w:tcW w:w="993" w:type="dxa"/>
          </w:tcPr>
          <w:p w14:paraId="68A43085" w14:textId="3CA8E72D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80</w:t>
            </w:r>
          </w:p>
        </w:tc>
      </w:tr>
      <w:tr w:rsidR="00DE3CA3" w14:paraId="17DA9879" w14:textId="77777777" w:rsidTr="00B8142E">
        <w:trPr>
          <w:trHeight w:val="479"/>
        </w:trPr>
        <w:tc>
          <w:tcPr>
            <w:tcW w:w="4191" w:type="dxa"/>
            <w:gridSpan w:val="3"/>
          </w:tcPr>
          <w:p w14:paraId="26A70B88" w14:textId="0520D89B" w:rsidR="00DE3CA3" w:rsidRPr="00DE3CA3" w:rsidRDefault="006F53FD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Naan Bread</w:t>
            </w:r>
          </w:p>
          <w:p w14:paraId="6C2335F5" w14:textId="638CAF9D" w:rsidR="00DE3CA3" w:rsidRPr="009A1578" w:rsidRDefault="00F5061B" w:rsidP="006F53F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6F53FD" w:rsidRPr="006F53FD">
              <w:rPr>
                <w:rFonts w:ascii="Arial" w:hAnsi="Arial" w:cs="Arial"/>
                <w:color w:val="538135" w:themeColor="accent6" w:themeShade="BF"/>
              </w:rPr>
              <w:t>5</w:t>
            </w:r>
            <w:r w:rsidR="00DE3CA3" w:rsidRPr="006F53FD">
              <w:rPr>
                <w:rFonts w:ascii="Arial" w:hAnsi="Arial" w:cs="Arial"/>
                <w:color w:val="538135" w:themeColor="accent6" w:themeShade="BF"/>
              </w:rPr>
              <w:t>99kJ, 1</w:t>
            </w:r>
            <w:r w:rsidR="006F53FD" w:rsidRPr="006F53FD">
              <w:rPr>
                <w:rFonts w:ascii="Arial" w:hAnsi="Arial" w:cs="Arial"/>
                <w:color w:val="538135" w:themeColor="accent6" w:themeShade="BF"/>
              </w:rPr>
              <w:t>42</w:t>
            </w:r>
            <w:r w:rsidR="00DE3CA3" w:rsidRPr="006F53FD">
              <w:rPr>
                <w:rFonts w:ascii="Arial" w:hAnsi="Arial" w:cs="Arial"/>
                <w:color w:val="538135" w:themeColor="accent6" w:themeShade="BF"/>
              </w:rPr>
              <w:t>kcal</w:t>
            </w:r>
          </w:p>
        </w:tc>
        <w:tc>
          <w:tcPr>
            <w:tcW w:w="1333" w:type="dxa"/>
          </w:tcPr>
          <w:p w14:paraId="1DD9E973" w14:textId="2FDE94E8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  <w:tc>
          <w:tcPr>
            <w:tcW w:w="3548" w:type="dxa"/>
          </w:tcPr>
          <w:p w14:paraId="0A2115C4" w14:textId="77777777" w:rsidR="00DE3CA3" w:rsidRPr="00DE3CA3" w:rsidRDefault="00DE3CA3" w:rsidP="00DE3CA3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heese</w:t>
            </w:r>
          </w:p>
          <w:p w14:paraId="4BDD948D" w14:textId="0CE1D876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C00000"/>
              </w:rPr>
              <w:t>1822kJ, 437kcal</w:t>
            </w:r>
          </w:p>
        </w:tc>
        <w:tc>
          <w:tcPr>
            <w:tcW w:w="993" w:type="dxa"/>
          </w:tcPr>
          <w:p w14:paraId="0E98D2C5" w14:textId="0B5A00FF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DE3CA3" w14:paraId="0887CB28" w14:textId="77777777" w:rsidTr="00B8142E">
        <w:trPr>
          <w:trHeight w:val="479"/>
        </w:trPr>
        <w:tc>
          <w:tcPr>
            <w:tcW w:w="4191" w:type="dxa"/>
            <w:gridSpan w:val="3"/>
          </w:tcPr>
          <w:p w14:paraId="68592992" w14:textId="7200E113" w:rsidR="00DE3CA3" w:rsidRPr="00DE3CA3" w:rsidRDefault="006F53FD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Onion Bhajis</w:t>
            </w:r>
          </w:p>
          <w:p w14:paraId="6016013A" w14:textId="6A4811C2" w:rsidR="00DE3CA3" w:rsidRPr="009A1578" w:rsidRDefault="00F5061B" w:rsidP="006F53F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6F53FD" w:rsidRPr="00DA17BC">
              <w:rPr>
                <w:rFonts w:ascii="Arial" w:hAnsi="Arial" w:cs="Arial"/>
                <w:color w:val="538135" w:themeColor="accent6" w:themeShade="BF"/>
              </w:rPr>
              <w:t>270kJ, 64kcal</w:t>
            </w:r>
          </w:p>
        </w:tc>
        <w:tc>
          <w:tcPr>
            <w:tcW w:w="1333" w:type="dxa"/>
          </w:tcPr>
          <w:p w14:paraId="4739E7E9" w14:textId="4775ED41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25</w:t>
            </w:r>
          </w:p>
        </w:tc>
        <w:tc>
          <w:tcPr>
            <w:tcW w:w="3548" w:type="dxa"/>
          </w:tcPr>
          <w:p w14:paraId="191625EA" w14:textId="77777777" w:rsidR="00DE3CA3" w:rsidRPr="00DE3CA3" w:rsidRDefault="00DE3CA3" w:rsidP="00DE3CA3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oleslaw</w:t>
            </w:r>
          </w:p>
          <w:p w14:paraId="1382A752" w14:textId="4F39D59F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C00000"/>
              </w:rPr>
              <w:t>2210.8kJ, 533.2kcal</w:t>
            </w:r>
          </w:p>
        </w:tc>
        <w:tc>
          <w:tcPr>
            <w:tcW w:w="993" w:type="dxa"/>
          </w:tcPr>
          <w:p w14:paraId="1659A7D1" w14:textId="1F74A058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DE3CA3" w14:paraId="709E53D2" w14:textId="77777777" w:rsidTr="00B8142E">
        <w:trPr>
          <w:trHeight w:val="479"/>
        </w:trPr>
        <w:tc>
          <w:tcPr>
            <w:tcW w:w="4191" w:type="dxa"/>
            <w:gridSpan w:val="3"/>
          </w:tcPr>
          <w:p w14:paraId="69B5CF90" w14:textId="213911CB" w:rsidR="00DE3CA3" w:rsidRPr="00DE3CA3" w:rsidRDefault="00DA17BC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Spring Roll</w:t>
            </w:r>
          </w:p>
          <w:p w14:paraId="5E5753CD" w14:textId="41076636" w:rsidR="00DE3CA3" w:rsidRPr="009A1578" w:rsidRDefault="00F5061B" w:rsidP="00DA17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A17BC" w:rsidRPr="00DA17BC">
              <w:rPr>
                <w:rFonts w:ascii="Arial" w:hAnsi="Arial" w:cs="Arial"/>
                <w:color w:val="C00000"/>
              </w:rPr>
              <w:t>981kJ, 234kcal</w:t>
            </w:r>
          </w:p>
        </w:tc>
        <w:tc>
          <w:tcPr>
            <w:tcW w:w="1333" w:type="dxa"/>
          </w:tcPr>
          <w:p w14:paraId="5736CE97" w14:textId="6CEBB99B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30</w:t>
            </w:r>
          </w:p>
        </w:tc>
        <w:tc>
          <w:tcPr>
            <w:tcW w:w="3548" w:type="dxa"/>
          </w:tcPr>
          <w:p w14:paraId="767055EF" w14:textId="1378A038" w:rsidR="00DE3CA3" w:rsidRPr="00DE3CA3" w:rsidRDefault="00DE3CA3" w:rsidP="00DE3CA3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Tuna in a light mayonnaise</w:t>
            </w:r>
          </w:p>
          <w:p w14:paraId="6CA05F01" w14:textId="78C51BC9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337.5kJ, 317.5kcal</w:t>
            </w:r>
          </w:p>
        </w:tc>
        <w:tc>
          <w:tcPr>
            <w:tcW w:w="993" w:type="dxa"/>
          </w:tcPr>
          <w:p w14:paraId="5F6995A2" w14:textId="0F32D4DE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10</w:t>
            </w:r>
          </w:p>
        </w:tc>
      </w:tr>
      <w:tr w:rsidR="00DA17BC" w14:paraId="737C8B22" w14:textId="77777777" w:rsidTr="00B8142E">
        <w:trPr>
          <w:trHeight w:val="479"/>
        </w:trPr>
        <w:tc>
          <w:tcPr>
            <w:tcW w:w="4191" w:type="dxa"/>
            <w:gridSpan w:val="3"/>
          </w:tcPr>
          <w:p w14:paraId="57821DBB" w14:textId="303EF568" w:rsidR="00DA17BC" w:rsidRPr="00DE3CA3" w:rsidRDefault="00DA17BC" w:rsidP="00DA17BC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Fries</w:t>
            </w:r>
          </w:p>
          <w:p w14:paraId="2F270EB5" w14:textId="35BB6D32" w:rsidR="00DA17BC" w:rsidRDefault="00DA17BC" w:rsidP="00DA17BC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C00000"/>
              </w:rPr>
              <w:t>1,711kJ, 408kcal</w:t>
            </w:r>
          </w:p>
        </w:tc>
        <w:tc>
          <w:tcPr>
            <w:tcW w:w="1333" w:type="dxa"/>
          </w:tcPr>
          <w:p w14:paraId="086BFE70" w14:textId="7258DDF8" w:rsidR="00DA17BC" w:rsidRPr="009A1578" w:rsidRDefault="00DA17BC" w:rsidP="00DA17BC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40</w:t>
            </w:r>
          </w:p>
        </w:tc>
        <w:tc>
          <w:tcPr>
            <w:tcW w:w="3548" w:type="dxa"/>
          </w:tcPr>
          <w:p w14:paraId="6125C90C" w14:textId="77777777" w:rsidR="00DA17BC" w:rsidRPr="00DE3CA3" w:rsidRDefault="00DA17BC" w:rsidP="00DA17BC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hicken Tikka</w:t>
            </w:r>
          </w:p>
          <w:p w14:paraId="320CC982" w14:textId="019EB16C" w:rsidR="00DA17BC" w:rsidRPr="00DE3CA3" w:rsidRDefault="00DA17BC" w:rsidP="00DA17BC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1954kJ, 468.4kcal</w:t>
            </w:r>
          </w:p>
        </w:tc>
        <w:tc>
          <w:tcPr>
            <w:tcW w:w="993" w:type="dxa"/>
          </w:tcPr>
          <w:p w14:paraId="2F9B4A42" w14:textId="037EBDAB" w:rsidR="00DA17BC" w:rsidRPr="009A1578" w:rsidRDefault="00DA17BC" w:rsidP="00DA17BC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DA17BC" w14:paraId="644C3B68" w14:textId="77777777" w:rsidTr="00B8142E">
        <w:trPr>
          <w:trHeight w:val="479"/>
        </w:trPr>
        <w:tc>
          <w:tcPr>
            <w:tcW w:w="4191" w:type="dxa"/>
            <w:gridSpan w:val="3"/>
          </w:tcPr>
          <w:p w14:paraId="7AFDC5A7" w14:textId="2F4B87F6" w:rsidR="00DA17BC" w:rsidRPr="00DE3CA3" w:rsidRDefault="00DA17BC" w:rsidP="00DA17BC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Jacket Potato</w:t>
            </w:r>
          </w:p>
          <w:p w14:paraId="1AB5EC0C" w14:textId="4528F608" w:rsidR="00DA17BC" w:rsidRPr="009A1578" w:rsidRDefault="00DA17BC" w:rsidP="00DA17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>
              <w:rPr>
                <w:rFonts w:ascii="Arial" w:hAnsi="Arial" w:cs="Arial"/>
                <w:color w:val="538135" w:themeColor="accent6" w:themeShade="BF"/>
              </w:rPr>
              <w:t>616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 xml:space="preserve">kJ, </w:t>
            </w:r>
            <w:r>
              <w:rPr>
                <w:rFonts w:ascii="Arial" w:hAnsi="Arial" w:cs="Arial"/>
                <w:color w:val="538135" w:themeColor="accent6" w:themeShade="BF"/>
              </w:rPr>
              <w:t>146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kcal</w:t>
            </w:r>
          </w:p>
        </w:tc>
        <w:tc>
          <w:tcPr>
            <w:tcW w:w="1333" w:type="dxa"/>
          </w:tcPr>
          <w:p w14:paraId="502D4367" w14:textId="3E2AED00" w:rsidR="00DA17BC" w:rsidRPr="009A1578" w:rsidRDefault="00DA17BC" w:rsidP="00DA17BC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30</w:t>
            </w:r>
          </w:p>
        </w:tc>
        <w:tc>
          <w:tcPr>
            <w:tcW w:w="3548" w:type="dxa"/>
          </w:tcPr>
          <w:p w14:paraId="0258F458" w14:textId="77777777" w:rsidR="00DA17BC" w:rsidRPr="00DE3CA3" w:rsidRDefault="00DA17BC" w:rsidP="00DA17BC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hicken in light mayonnaise</w:t>
            </w:r>
          </w:p>
          <w:p w14:paraId="737FA559" w14:textId="29A278D6" w:rsidR="00DA17BC" w:rsidRPr="009A1578" w:rsidRDefault="00DA17BC" w:rsidP="00DA17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1321.39k</w:t>
            </w:r>
            <w:r>
              <w:rPr>
                <w:rFonts w:ascii="Arial" w:hAnsi="Arial" w:cs="Arial"/>
                <w:color w:val="538135" w:themeColor="accent6" w:themeShade="BF"/>
              </w:rPr>
              <w:t>J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, 314.26kcal</w:t>
            </w:r>
          </w:p>
        </w:tc>
        <w:tc>
          <w:tcPr>
            <w:tcW w:w="993" w:type="dxa"/>
          </w:tcPr>
          <w:p w14:paraId="02F74CDC" w14:textId="0CC2FC08" w:rsidR="00DA17BC" w:rsidRPr="009A1578" w:rsidRDefault="00DA17BC" w:rsidP="00DA17BC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DA17BC" w14:paraId="5B932575" w14:textId="77777777" w:rsidTr="00B8142E">
        <w:trPr>
          <w:trHeight w:val="479"/>
        </w:trPr>
        <w:tc>
          <w:tcPr>
            <w:tcW w:w="2689" w:type="dxa"/>
          </w:tcPr>
          <w:p w14:paraId="2BFCD43E" w14:textId="77777777" w:rsidR="00DA17BC" w:rsidRDefault="00DA17BC" w:rsidP="00DA17BC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Side Salad</w:t>
            </w:r>
          </w:p>
          <w:p w14:paraId="70EE81D8" w14:textId="1A3822DD" w:rsidR="00DA17BC" w:rsidRPr="00DE3CA3" w:rsidRDefault="00DA17BC" w:rsidP="00DA17BC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 xml:space="preserve">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134kJ, 37kcal</w:t>
            </w:r>
          </w:p>
        </w:tc>
        <w:tc>
          <w:tcPr>
            <w:tcW w:w="1502" w:type="dxa"/>
            <w:gridSpan w:val="2"/>
          </w:tcPr>
          <w:p w14:paraId="1ECBEAF6" w14:textId="77777777" w:rsidR="00DA17BC" w:rsidRPr="00DA17BC" w:rsidRDefault="00DA17BC" w:rsidP="00DA17BC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Small</w:t>
            </w:r>
          </w:p>
          <w:p w14:paraId="1001AAE6" w14:textId="77777777" w:rsidR="00DA17BC" w:rsidRPr="00DA17BC" w:rsidRDefault="00DA17BC" w:rsidP="00DA17BC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Medium</w:t>
            </w:r>
          </w:p>
          <w:p w14:paraId="29F6F926" w14:textId="2B05F0A1" w:rsidR="00DA17BC" w:rsidRPr="00DA17BC" w:rsidRDefault="00DA17BC" w:rsidP="00DA17BC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Large</w:t>
            </w:r>
          </w:p>
        </w:tc>
        <w:tc>
          <w:tcPr>
            <w:tcW w:w="1333" w:type="dxa"/>
          </w:tcPr>
          <w:p w14:paraId="0D08B557" w14:textId="77777777" w:rsidR="00DA17BC" w:rsidRPr="00DA17BC" w:rsidRDefault="00DA17BC" w:rsidP="00DA17BC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£0.90</w:t>
            </w:r>
          </w:p>
          <w:p w14:paraId="222177A4" w14:textId="77777777" w:rsidR="00DA17BC" w:rsidRPr="00DA17BC" w:rsidRDefault="00DA17BC" w:rsidP="00DA17BC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£1.90</w:t>
            </w:r>
          </w:p>
          <w:p w14:paraId="02C0EBD1" w14:textId="78F7886B" w:rsidR="00DA17BC" w:rsidRPr="00DA17BC" w:rsidRDefault="00DA17BC" w:rsidP="00DA17BC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£2.50</w:t>
            </w:r>
          </w:p>
        </w:tc>
        <w:tc>
          <w:tcPr>
            <w:tcW w:w="3548" w:type="dxa"/>
          </w:tcPr>
          <w:p w14:paraId="3E236F91" w14:textId="09D595E7" w:rsidR="00DA17BC" w:rsidRPr="009A1578" w:rsidRDefault="00DA17BC" w:rsidP="00DA17BC">
            <w:pPr>
              <w:rPr>
                <w:rFonts w:ascii="Arial" w:hAnsi="Arial" w:cs="Arial"/>
              </w:rPr>
            </w:pPr>
          </w:p>
        </w:tc>
        <w:tc>
          <w:tcPr>
            <w:tcW w:w="993" w:type="dxa"/>
          </w:tcPr>
          <w:p w14:paraId="707BE1D2" w14:textId="6889CEF6" w:rsidR="00DA17BC" w:rsidRPr="009A1578" w:rsidRDefault="00DA17BC" w:rsidP="00DA17BC">
            <w:pPr>
              <w:rPr>
                <w:rFonts w:ascii="Arial" w:hAnsi="Arial" w:cs="Arial"/>
              </w:rPr>
            </w:pPr>
          </w:p>
        </w:tc>
      </w:tr>
      <w:tr w:rsidR="00DA17BC" w14:paraId="2651B0AE" w14:textId="77777777" w:rsidTr="00B8142E">
        <w:trPr>
          <w:trHeight w:val="674"/>
        </w:trPr>
        <w:tc>
          <w:tcPr>
            <w:tcW w:w="10065" w:type="dxa"/>
            <w:gridSpan w:val="6"/>
            <w:vAlign w:val="center"/>
          </w:tcPr>
          <w:p w14:paraId="54E9BF03" w14:textId="0A06A633" w:rsidR="00DA17BC" w:rsidRPr="009A1578" w:rsidRDefault="00DA17BC" w:rsidP="00DA17BC">
            <w:pPr>
              <w:jc w:val="center"/>
              <w:rPr>
                <w:rFonts w:ascii="Arial" w:hAnsi="Arial" w:cs="Arial"/>
              </w:rPr>
            </w:pPr>
            <w:r w:rsidRPr="00DE3CA3">
              <w:rPr>
                <w:rFonts w:ascii="Arial" w:hAnsi="Arial" w:cs="Arial"/>
              </w:rPr>
              <w:t>Each item calculated per portion, recommended daily intake 2000 female, 2500 male</w:t>
            </w:r>
          </w:p>
        </w:tc>
      </w:tr>
    </w:tbl>
    <w:p w14:paraId="3A344190" w14:textId="5E53035E" w:rsidR="009A0E57" w:rsidRDefault="00A80186"/>
    <w:sectPr w:rsidR="009A0E57" w:rsidSect="00F5061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E0A6AB" w14:textId="77777777" w:rsidR="00931488" w:rsidRDefault="00931488" w:rsidP="006F327D">
      <w:pPr>
        <w:spacing w:after="0" w:line="240" w:lineRule="auto"/>
      </w:pPr>
      <w:r>
        <w:separator/>
      </w:r>
    </w:p>
  </w:endnote>
  <w:endnote w:type="continuationSeparator" w:id="0">
    <w:p w14:paraId="2168E434" w14:textId="77777777" w:rsidR="00931488" w:rsidRDefault="00931488" w:rsidP="006F32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 SemiBold">
    <w:altName w:val="Poppins SemiBold"/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 Light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CBD55" w14:textId="77777777" w:rsidR="007E0D37" w:rsidRDefault="007E0D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4C6BBB" w14:textId="7B0ABFBF" w:rsidR="007E0D37" w:rsidRDefault="007E0D37">
    <w:pPr>
      <w:pStyle w:val="Footer"/>
    </w:pPr>
    <w:r>
      <w:rPr>
        <w:noProof/>
        <w:lang w:eastAsia="en-GB"/>
      </w:rPr>
      <w:drawing>
        <wp:anchor distT="0" distB="0" distL="114300" distR="114300" simplePos="0" relativeHeight="251660288" behindDoc="1" locked="0" layoutInCell="1" allowOverlap="1" wp14:anchorId="4FCFDC86" wp14:editId="52567DA4">
          <wp:simplePos x="0" y="0"/>
          <wp:positionH relativeFrom="column">
            <wp:posOffset>-596900</wp:posOffset>
          </wp:positionH>
          <wp:positionV relativeFrom="paragraph">
            <wp:posOffset>-508635</wp:posOffset>
          </wp:positionV>
          <wp:extent cx="6906260" cy="749084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HA_Cafe73-Footer_130921_MW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33731" cy="7520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F0E48C" w14:textId="77777777" w:rsidR="007E0D37" w:rsidRDefault="007E0D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6F5725" w14:textId="77777777" w:rsidR="00931488" w:rsidRDefault="00931488" w:rsidP="006F327D">
      <w:pPr>
        <w:spacing w:after="0" w:line="240" w:lineRule="auto"/>
      </w:pPr>
      <w:r>
        <w:separator/>
      </w:r>
    </w:p>
  </w:footnote>
  <w:footnote w:type="continuationSeparator" w:id="0">
    <w:p w14:paraId="139DD6F9" w14:textId="77777777" w:rsidR="00931488" w:rsidRDefault="00931488" w:rsidP="006F32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0B091" w14:textId="77777777" w:rsidR="007E0D37" w:rsidRDefault="007E0D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F9729" w14:textId="77777777" w:rsidR="006F327D" w:rsidRDefault="006F327D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30478EC2" wp14:editId="443C6BB0">
          <wp:simplePos x="0" y="0"/>
          <wp:positionH relativeFrom="column">
            <wp:posOffset>-584200</wp:posOffset>
          </wp:positionH>
          <wp:positionV relativeFrom="paragraph">
            <wp:posOffset>-125730</wp:posOffset>
          </wp:positionV>
          <wp:extent cx="6893560" cy="1378559"/>
          <wp:effectExtent l="0" t="0" r="254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A_Cafe73-Header_130921_MW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93560" cy="13785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E816B" w14:textId="77777777" w:rsidR="007E0D37" w:rsidRDefault="007E0D3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tDAzNDA3NzUyMDZS0lEKTi0uzszPAykwqgUAcMbOciwAAAA="/>
  </w:docVars>
  <w:rsids>
    <w:rsidRoot w:val="006F327D"/>
    <w:rsid w:val="00011AF6"/>
    <w:rsid w:val="00113CFD"/>
    <w:rsid w:val="002E15DC"/>
    <w:rsid w:val="00336DA9"/>
    <w:rsid w:val="006F327D"/>
    <w:rsid w:val="006F53FD"/>
    <w:rsid w:val="00732DC1"/>
    <w:rsid w:val="007E0D37"/>
    <w:rsid w:val="007E7BA2"/>
    <w:rsid w:val="008B3F59"/>
    <w:rsid w:val="009132A8"/>
    <w:rsid w:val="00931488"/>
    <w:rsid w:val="009A1578"/>
    <w:rsid w:val="00A80186"/>
    <w:rsid w:val="00A82426"/>
    <w:rsid w:val="00B8142E"/>
    <w:rsid w:val="00DA17BC"/>
    <w:rsid w:val="00DE3CA3"/>
    <w:rsid w:val="00E12DF8"/>
    <w:rsid w:val="00F50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DEAC07E"/>
  <w15:chartTrackingRefBased/>
  <w15:docId w15:val="{C64E1B1C-0875-4981-98E2-2FC585F1B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oppinsCatagoryTitle">
    <w:name w:val="Poppins Catagory Title"/>
    <w:basedOn w:val="NormalWeb"/>
    <w:link w:val="PoppinsCatagory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32"/>
      <w:bdr w:val="nil"/>
      <w:lang w:val="cy-GB" w:eastAsia="en-GB"/>
    </w:rPr>
  </w:style>
  <w:style w:type="character" w:customStyle="1" w:styleId="PoppinsCatagoryTitleChar">
    <w:name w:val="Poppins Catagory Title Char"/>
    <w:basedOn w:val="DefaultParagraphFont"/>
    <w:link w:val="PoppinsCatagoryTitle"/>
    <w:rsid w:val="007E7BA2"/>
    <w:rPr>
      <w:rFonts w:ascii="Poppins SemiBold" w:eastAsia="Arial" w:hAnsi="Poppins SemiBold" w:cs="Poppins SemiBold"/>
      <w:b/>
      <w:bCs/>
      <w:color w:val="FF0066"/>
      <w:sz w:val="32"/>
      <w:szCs w:val="24"/>
      <w:bdr w:val="nil"/>
      <w:lang w:val="cy-GB" w:eastAsia="en-GB"/>
    </w:rPr>
  </w:style>
  <w:style w:type="paragraph" w:styleId="NormalWeb">
    <w:name w:val="Normal (Web)"/>
    <w:basedOn w:val="Normal"/>
    <w:uiPriority w:val="99"/>
    <w:semiHidden/>
    <w:unhideWhenUsed/>
    <w:rsid w:val="007E7BA2"/>
    <w:rPr>
      <w:rFonts w:ascii="Times New Roman" w:hAnsi="Times New Roman" w:cs="Times New Roman"/>
      <w:sz w:val="24"/>
      <w:szCs w:val="24"/>
    </w:rPr>
  </w:style>
  <w:style w:type="paragraph" w:customStyle="1" w:styleId="PoppinsDocumentTitle">
    <w:name w:val="Poppins Document Title"/>
    <w:basedOn w:val="NormalWeb"/>
    <w:link w:val="PoppinsDocumentTitleChar"/>
    <w:qFormat/>
    <w:rsid w:val="007E7BA2"/>
    <w:pPr>
      <w:spacing w:before="100" w:beforeAutospacing="1" w:after="100" w:afterAutospacing="1" w:line="240" w:lineRule="auto"/>
    </w:pPr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character" w:customStyle="1" w:styleId="PoppinsDocumentTitleChar">
    <w:name w:val="Poppins Document Title Char"/>
    <w:basedOn w:val="DefaultParagraphFont"/>
    <w:link w:val="PoppinsDocumentTitle"/>
    <w:rsid w:val="007E7BA2"/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paragraph" w:customStyle="1" w:styleId="PoppinsSubtitle">
    <w:name w:val="Poppins Subtitle"/>
    <w:basedOn w:val="NormalWeb"/>
    <w:link w:val="PoppinsSub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character" w:customStyle="1" w:styleId="PoppinsSubtitleChar">
    <w:name w:val="Poppins Subtitle Char"/>
    <w:basedOn w:val="DefaultParagraphFont"/>
    <w:link w:val="PoppinsSubtitle"/>
    <w:rsid w:val="007E7BA2"/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paragraph" w:styleId="Header">
    <w:name w:val="header"/>
    <w:basedOn w:val="Normal"/>
    <w:link w:val="Head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27D"/>
  </w:style>
  <w:style w:type="paragraph" w:styleId="Footer">
    <w:name w:val="footer"/>
    <w:basedOn w:val="Normal"/>
    <w:link w:val="Foot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27D"/>
  </w:style>
  <w:style w:type="table" w:styleId="TableGrid">
    <w:name w:val="Table Grid"/>
    <w:basedOn w:val="TableNormal"/>
    <w:uiPriority w:val="39"/>
    <w:rsid w:val="009A15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F5061B"/>
    <w:pPr>
      <w:spacing w:after="0" w:line="240" w:lineRule="auto"/>
    </w:p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080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D81EF70BD6334D9A8DD0292CA57AB2" ma:contentTypeVersion="14" ma:contentTypeDescription="Create a new document." ma:contentTypeScope="" ma:versionID="dbbcf706c17b60f5200af15c88274d6e">
  <xsd:schema xmlns:xsd="http://www.w3.org/2001/XMLSchema" xmlns:xs="http://www.w3.org/2001/XMLSchema" xmlns:p="http://schemas.microsoft.com/office/2006/metadata/properties" xmlns:ns3="8d4fd336-de36-4eee-98a8-dfc1b05d228a" xmlns:ns4="bb649dc3-378e-48ec-9720-7bd4957bc9ba" targetNamespace="http://schemas.microsoft.com/office/2006/metadata/properties" ma:root="true" ma:fieldsID="a5a5713603b7061ab8af8932d620b2d1" ns3:_="" ns4:_="">
    <xsd:import namespace="8d4fd336-de36-4eee-98a8-dfc1b05d228a"/>
    <xsd:import namespace="bb649dc3-378e-48ec-9720-7bd4957bc9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4fd336-de36-4eee-98a8-dfc1b05d22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649dc3-378e-48ec-9720-7bd4957bc9b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D5F2610-ACDB-46F3-ABDA-BDA422E5E963}">
  <ds:schemaRefs>
    <ds:schemaRef ds:uri="http://schemas.microsoft.com/office/2006/metadata/properties"/>
    <ds:schemaRef ds:uri="8d4fd336-de36-4eee-98a8-dfc1b05d228a"/>
    <ds:schemaRef ds:uri="http://purl.org/dc/terms/"/>
    <ds:schemaRef ds:uri="http://schemas.openxmlformats.org/package/2006/metadata/core-properties"/>
    <ds:schemaRef ds:uri="http://purl.org/dc/dcmitype/"/>
    <ds:schemaRef ds:uri="bb649dc3-378e-48ec-9720-7bd4957bc9ba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7A8D30C-C95B-4EC6-B2ED-9562738531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9A2542-8A61-4A9A-856F-E09F5648F2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4fd336-de36-4eee-98a8-dfc1b05d228a"/>
    <ds:schemaRef ds:uri="bb649dc3-378e-48ec-9720-7bd4957bc9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78</Words>
  <Characters>101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TC Group</Company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, Matthew</dc:creator>
  <cp:keywords/>
  <dc:description/>
  <cp:lastModifiedBy>Martin White</cp:lastModifiedBy>
  <cp:revision>5</cp:revision>
  <dcterms:created xsi:type="dcterms:W3CDTF">2021-09-29T08:54:00Z</dcterms:created>
  <dcterms:modified xsi:type="dcterms:W3CDTF">2022-03-22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D81EF70BD6334D9A8DD0292CA57AB2</vt:lpwstr>
  </property>
</Properties>
</file>